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0C9FA1" w14:textId="09C19123" w:rsidR="008F5777" w:rsidRDefault="008F5777" w:rsidP="00F65756">
      <w:pPr>
        <w:jc w:val="center"/>
        <w:rPr>
          <w:rFonts w:ascii="Gabriola" w:hAnsi="Gabriola"/>
          <w:b/>
          <w:sz w:val="40"/>
          <w:szCs w:val="40"/>
        </w:rPr>
      </w:pPr>
      <w:r w:rsidRPr="00F65756">
        <w:rPr>
          <w:rFonts w:ascii="Gabriola" w:hAnsi="Gabriola"/>
          <w:b/>
          <w:sz w:val="40"/>
          <w:szCs w:val="40"/>
        </w:rPr>
        <w:t>The Annual Calm Scribe Reading Challenge:</w:t>
      </w:r>
      <w:r w:rsidR="0086495F">
        <w:rPr>
          <w:rFonts w:ascii="Gabriola" w:hAnsi="Gabriola"/>
          <w:b/>
          <w:sz w:val="40"/>
          <w:szCs w:val="40"/>
        </w:rPr>
        <w:t xml:space="preserve"> </w:t>
      </w:r>
      <w:r w:rsidRPr="00F65756">
        <w:rPr>
          <w:rFonts w:ascii="Gabriola" w:hAnsi="Gabriola"/>
          <w:b/>
          <w:sz w:val="40"/>
          <w:szCs w:val="40"/>
        </w:rPr>
        <w:t>20</w:t>
      </w:r>
      <w:r w:rsidR="008E1F3A">
        <w:rPr>
          <w:rFonts w:ascii="Gabriola" w:hAnsi="Gabriola"/>
          <w:b/>
          <w:sz w:val="40"/>
          <w:szCs w:val="40"/>
        </w:rPr>
        <w:t>20</w:t>
      </w:r>
      <w:r w:rsidRPr="00F65756">
        <w:rPr>
          <w:rFonts w:ascii="Gabriola" w:hAnsi="Gabriola"/>
          <w:b/>
          <w:sz w:val="40"/>
          <w:szCs w:val="40"/>
        </w:rPr>
        <w:t xml:space="preserve"> Edition</w:t>
      </w:r>
    </w:p>
    <w:p w14:paraId="2F830B0E" w14:textId="4C84DAF0" w:rsidR="00F65756" w:rsidRPr="00774177" w:rsidRDefault="00F65756" w:rsidP="00F65756">
      <w:pPr>
        <w:jc w:val="center"/>
        <w:rPr>
          <w:rFonts w:ascii="Gabriola" w:hAnsi="Gabriola"/>
          <w:iCs/>
          <w:sz w:val="28"/>
          <w:szCs w:val="28"/>
        </w:rPr>
      </w:pPr>
      <w:r w:rsidRPr="00774177">
        <w:rPr>
          <w:rFonts w:ascii="Gabriola" w:hAnsi="Gabriola"/>
          <w:iCs/>
          <w:sz w:val="28"/>
          <w:szCs w:val="28"/>
        </w:rPr>
        <w:t xml:space="preserve">Expand your mind with </w:t>
      </w:r>
      <w:proofErr w:type="gramStart"/>
      <w:r w:rsidRPr="00774177">
        <w:rPr>
          <w:rFonts w:ascii="Gabriola" w:hAnsi="Gabriola"/>
          <w:iCs/>
          <w:sz w:val="28"/>
          <w:szCs w:val="28"/>
        </w:rPr>
        <w:t>2</w:t>
      </w:r>
      <w:r w:rsidR="008E1F3A" w:rsidRPr="00774177">
        <w:rPr>
          <w:rFonts w:ascii="Gabriola" w:hAnsi="Gabriola"/>
          <w:iCs/>
          <w:sz w:val="28"/>
          <w:szCs w:val="28"/>
        </w:rPr>
        <w:t>6</w:t>
      </w:r>
      <w:proofErr w:type="gramEnd"/>
      <w:r w:rsidRPr="00774177">
        <w:rPr>
          <w:rFonts w:ascii="Gabriola" w:hAnsi="Gabriola"/>
          <w:iCs/>
          <w:sz w:val="28"/>
          <w:szCs w:val="28"/>
        </w:rPr>
        <w:t xml:space="preserve"> books. That’s only one book every two weeks.</w:t>
      </w:r>
    </w:p>
    <w:p w14:paraId="1C9467B0" w14:textId="7ABC4DBC" w:rsidR="00F65756" w:rsidRPr="00AB3667" w:rsidRDefault="00F65756" w:rsidP="00F65756">
      <w:pPr>
        <w:rPr>
          <w:rFonts w:ascii="Book Antiqua" w:hAnsi="Book Antiqua"/>
          <w:b/>
          <w:sz w:val="24"/>
          <w:szCs w:val="24"/>
        </w:rPr>
      </w:pPr>
      <w:r w:rsidRPr="00AB3667">
        <w:rPr>
          <w:rFonts w:ascii="Book Antiqua" w:hAnsi="Book Antiqua"/>
          <w:b/>
          <w:sz w:val="24"/>
          <w:szCs w:val="24"/>
        </w:rPr>
        <w:t>Read a book…</w:t>
      </w:r>
    </w:p>
    <w:p w14:paraId="24FF2B0C" w14:textId="7503253F" w:rsidR="00F65756" w:rsidRPr="00F2127B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F2127B">
        <w:rPr>
          <w:rFonts w:ascii="Book Antiqua" w:hAnsi="Book Antiqua"/>
          <w:sz w:val="24"/>
          <w:szCs w:val="24"/>
        </w:rPr>
        <w:t xml:space="preserve">… with </w:t>
      </w:r>
      <w:proofErr w:type="gramStart"/>
      <w:r w:rsidRPr="00F2127B">
        <w:rPr>
          <w:rFonts w:ascii="Book Antiqua" w:hAnsi="Book Antiqua"/>
          <w:sz w:val="24"/>
          <w:szCs w:val="24"/>
        </w:rPr>
        <w:t>500</w:t>
      </w:r>
      <w:proofErr w:type="gramEnd"/>
      <w:r w:rsidRPr="00F2127B">
        <w:rPr>
          <w:rFonts w:ascii="Book Antiqua" w:hAnsi="Book Antiqua"/>
          <w:sz w:val="24"/>
          <w:szCs w:val="24"/>
        </w:rPr>
        <w:t xml:space="preserve"> pages or more.</w:t>
      </w:r>
    </w:p>
    <w:p w14:paraId="1BB74E5F" w14:textId="2AB23E34" w:rsidR="00F65756" w:rsidRPr="00F2127B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F2127B">
        <w:rPr>
          <w:rFonts w:ascii="Book Antiqua" w:hAnsi="Book Antiqua"/>
          <w:sz w:val="24"/>
          <w:szCs w:val="24"/>
        </w:rPr>
        <w:t>… you can finish in a day.</w:t>
      </w:r>
    </w:p>
    <w:p w14:paraId="13090B43" w14:textId="3CFFE7BD" w:rsidR="00F65756" w:rsidRPr="00F2127B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F2127B">
        <w:rPr>
          <w:rFonts w:ascii="Book Antiqua" w:hAnsi="Book Antiqua"/>
          <w:sz w:val="24"/>
          <w:szCs w:val="24"/>
        </w:rPr>
        <w:t>… published in 201</w:t>
      </w:r>
      <w:r w:rsidR="00486D15" w:rsidRPr="00F2127B">
        <w:rPr>
          <w:rFonts w:ascii="Book Antiqua" w:hAnsi="Book Antiqua"/>
          <w:sz w:val="24"/>
          <w:szCs w:val="24"/>
        </w:rPr>
        <w:t>9</w:t>
      </w:r>
      <w:r w:rsidRPr="00F2127B">
        <w:rPr>
          <w:rFonts w:ascii="Book Antiqua" w:hAnsi="Book Antiqua"/>
          <w:sz w:val="24"/>
          <w:szCs w:val="24"/>
        </w:rPr>
        <w:t>/20</w:t>
      </w:r>
      <w:r w:rsidR="00486D15" w:rsidRPr="00F2127B">
        <w:rPr>
          <w:rFonts w:ascii="Book Antiqua" w:hAnsi="Book Antiqua"/>
          <w:sz w:val="24"/>
          <w:szCs w:val="24"/>
        </w:rPr>
        <w:t>20</w:t>
      </w:r>
      <w:r w:rsidRPr="00F2127B">
        <w:rPr>
          <w:rFonts w:ascii="Book Antiqua" w:hAnsi="Book Antiqua"/>
          <w:sz w:val="24"/>
          <w:szCs w:val="24"/>
        </w:rPr>
        <w:t>.</w:t>
      </w:r>
    </w:p>
    <w:p w14:paraId="585274FC" w14:textId="1E8641CF" w:rsidR="00F65756" w:rsidRPr="00F2127B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F2127B">
        <w:rPr>
          <w:rFonts w:ascii="Book Antiqua" w:hAnsi="Book Antiqua"/>
          <w:sz w:val="24"/>
          <w:szCs w:val="24"/>
        </w:rPr>
        <w:t>… that won a literary award.</w:t>
      </w:r>
    </w:p>
    <w:p w14:paraId="1F976D94" w14:textId="7EDA2687" w:rsidR="00F65756" w:rsidRPr="00F2127B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F2127B">
        <w:rPr>
          <w:rFonts w:ascii="Book Antiqua" w:hAnsi="Book Antiqua"/>
          <w:sz w:val="24"/>
          <w:szCs w:val="24"/>
        </w:rPr>
        <w:t>… written in the year you were born.</w:t>
      </w:r>
    </w:p>
    <w:p w14:paraId="1204FE02" w14:textId="6A7CCB5C" w:rsidR="00F65756" w:rsidRPr="00F2127B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F2127B">
        <w:rPr>
          <w:rFonts w:ascii="Book Antiqua" w:hAnsi="Book Antiqua"/>
          <w:sz w:val="24"/>
          <w:szCs w:val="24"/>
        </w:rPr>
        <w:t>… that has been sitting on your “to read” list for a long time.</w:t>
      </w:r>
    </w:p>
    <w:p w14:paraId="509289F9" w14:textId="166448DB" w:rsidR="00F65756" w:rsidRPr="00F2127B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F2127B">
        <w:rPr>
          <w:rFonts w:ascii="Book Antiqua" w:hAnsi="Book Antiqua"/>
          <w:sz w:val="24"/>
          <w:szCs w:val="24"/>
        </w:rPr>
        <w:t>… that is a classic novel.</w:t>
      </w:r>
    </w:p>
    <w:p w14:paraId="204BBA73" w14:textId="24EFAAFD" w:rsidR="00F65756" w:rsidRPr="00F2127B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F2127B">
        <w:rPr>
          <w:rFonts w:ascii="Book Antiqua" w:hAnsi="Book Antiqua"/>
          <w:sz w:val="24"/>
          <w:szCs w:val="24"/>
        </w:rPr>
        <w:t>… written by a Canadian.</w:t>
      </w:r>
    </w:p>
    <w:p w14:paraId="197F744B" w14:textId="733CC9FF" w:rsidR="00F65756" w:rsidRPr="00F2127B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F2127B">
        <w:rPr>
          <w:rFonts w:ascii="Book Antiqua" w:hAnsi="Book Antiqua"/>
          <w:sz w:val="24"/>
          <w:szCs w:val="24"/>
        </w:rPr>
        <w:t>… set in the country of your ancestry.</w:t>
      </w:r>
    </w:p>
    <w:p w14:paraId="7E1E42E1" w14:textId="2E45F8AA" w:rsidR="00F65756" w:rsidRPr="00F2127B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F2127B">
        <w:rPr>
          <w:rFonts w:ascii="Book Antiqua" w:hAnsi="Book Antiqua"/>
          <w:sz w:val="24"/>
          <w:szCs w:val="24"/>
        </w:rPr>
        <w:t xml:space="preserve">… written more than </w:t>
      </w:r>
      <w:proofErr w:type="gramStart"/>
      <w:r w:rsidRPr="00F2127B">
        <w:rPr>
          <w:rFonts w:ascii="Book Antiqua" w:hAnsi="Book Antiqua"/>
          <w:sz w:val="24"/>
          <w:szCs w:val="24"/>
        </w:rPr>
        <w:t>100</w:t>
      </w:r>
      <w:proofErr w:type="gramEnd"/>
      <w:r w:rsidRPr="00F2127B">
        <w:rPr>
          <w:rFonts w:ascii="Book Antiqua" w:hAnsi="Book Antiqua"/>
          <w:sz w:val="24"/>
          <w:szCs w:val="24"/>
        </w:rPr>
        <w:t xml:space="preserve"> years ago.</w:t>
      </w:r>
    </w:p>
    <w:p w14:paraId="4D61592A" w14:textId="11F17AB1" w:rsidR="00F65756" w:rsidRPr="00F2127B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F2127B">
        <w:rPr>
          <w:rFonts w:ascii="Book Antiqua" w:hAnsi="Book Antiqua"/>
          <w:sz w:val="24"/>
          <w:szCs w:val="24"/>
        </w:rPr>
        <w:t>… that is non-fiction.</w:t>
      </w:r>
    </w:p>
    <w:p w14:paraId="77FC9D75" w14:textId="7E4FB000" w:rsidR="00F65756" w:rsidRPr="00F2127B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F2127B">
        <w:rPr>
          <w:rFonts w:ascii="Book Antiqua" w:hAnsi="Book Antiqua"/>
          <w:sz w:val="24"/>
          <w:szCs w:val="24"/>
        </w:rPr>
        <w:t>… that helps advance your career or hobby.</w:t>
      </w:r>
    </w:p>
    <w:p w14:paraId="521FED21" w14:textId="7527231D" w:rsidR="00F65756" w:rsidRPr="00F2127B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F2127B">
        <w:rPr>
          <w:rFonts w:ascii="Book Antiqua" w:hAnsi="Book Antiqua"/>
          <w:sz w:val="24"/>
          <w:szCs w:val="24"/>
        </w:rPr>
        <w:t xml:space="preserve">… that is </w:t>
      </w:r>
      <w:r w:rsidR="00674F25" w:rsidRPr="00F2127B">
        <w:rPr>
          <w:rFonts w:ascii="Book Antiqua" w:hAnsi="Book Antiqua"/>
          <w:sz w:val="24"/>
          <w:szCs w:val="24"/>
        </w:rPr>
        <w:t xml:space="preserve">written by an Indigenous </w:t>
      </w:r>
      <w:r w:rsidR="00EB011E" w:rsidRPr="00F2127B">
        <w:rPr>
          <w:rFonts w:ascii="Book Antiqua" w:hAnsi="Book Antiqua"/>
          <w:sz w:val="24"/>
          <w:szCs w:val="24"/>
        </w:rPr>
        <w:t>a</w:t>
      </w:r>
      <w:r w:rsidR="00674F25" w:rsidRPr="00F2127B">
        <w:rPr>
          <w:rFonts w:ascii="Book Antiqua" w:hAnsi="Book Antiqua"/>
          <w:sz w:val="24"/>
          <w:szCs w:val="24"/>
        </w:rPr>
        <w:t>uthor</w:t>
      </w:r>
      <w:r w:rsidRPr="00F2127B">
        <w:rPr>
          <w:rFonts w:ascii="Book Antiqua" w:hAnsi="Book Antiqua"/>
          <w:sz w:val="24"/>
          <w:szCs w:val="24"/>
        </w:rPr>
        <w:t>.</w:t>
      </w:r>
    </w:p>
    <w:p w14:paraId="334A4766" w14:textId="1BD2418F" w:rsidR="00F65756" w:rsidRPr="00F2127B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F2127B">
        <w:rPr>
          <w:rFonts w:ascii="Book Antiqua" w:hAnsi="Book Antiqua"/>
          <w:sz w:val="24"/>
          <w:szCs w:val="24"/>
        </w:rPr>
        <w:t>… recommended by someone from another country.</w:t>
      </w:r>
    </w:p>
    <w:p w14:paraId="6C29C611" w14:textId="377A9586" w:rsidR="00F65756" w:rsidRPr="00F2127B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F2127B">
        <w:rPr>
          <w:rFonts w:ascii="Book Antiqua" w:hAnsi="Book Antiqua"/>
          <w:sz w:val="24"/>
          <w:szCs w:val="24"/>
        </w:rPr>
        <w:t xml:space="preserve">… </w:t>
      </w:r>
      <w:r w:rsidR="00176508" w:rsidRPr="00F2127B">
        <w:rPr>
          <w:rFonts w:ascii="Book Antiqua" w:hAnsi="Book Antiqua"/>
          <w:sz w:val="24"/>
          <w:szCs w:val="24"/>
        </w:rPr>
        <w:t>which has been</w:t>
      </w:r>
      <w:r w:rsidR="009B47CB" w:rsidRPr="00F2127B">
        <w:rPr>
          <w:rFonts w:ascii="Book Antiqua" w:hAnsi="Book Antiqua"/>
          <w:sz w:val="24"/>
          <w:szCs w:val="24"/>
        </w:rPr>
        <w:t xml:space="preserve"> adapted to a</w:t>
      </w:r>
      <w:r w:rsidR="00F70DD3" w:rsidRPr="00F2127B">
        <w:rPr>
          <w:rFonts w:ascii="Book Antiqua" w:hAnsi="Book Antiqua"/>
          <w:sz w:val="24"/>
          <w:szCs w:val="24"/>
        </w:rPr>
        <w:t xml:space="preserve"> movie or series</w:t>
      </w:r>
      <w:r w:rsidRPr="00F2127B">
        <w:rPr>
          <w:rFonts w:ascii="Book Antiqua" w:hAnsi="Book Antiqua"/>
          <w:sz w:val="24"/>
          <w:szCs w:val="24"/>
        </w:rPr>
        <w:t>.</w:t>
      </w:r>
    </w:p>
    <w:p w14:paraId="151F386D" w14:textId="7BC9299F" w:rsidR="00F65756" w:rsidRPr="00F2127B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F2127B">
        <w:rPr>
          <w:rFonts w:ascii="Book Antiqua" w:hAnsi="Book Antiqua"/>
          <w:sz w:val="24"/>
          <w:szCs w:val="24"/>
        </w:rPr>
        <w:t>… of poetry.</w:t>
      </w:r>
    </w:p>
    <w:p w14:paraId="76D2D678" w14:textId="1281742E" w:rsidR="00F65756" w:rsidRPr="00F2127B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F2127B">
        <w:rPr>
          <w:rFonts w:ascii="Book Antiqua" w:hAnsi="Book Antiqua"/>
          <w:sz w:val="24"/>
          <w:szCs w:val="24"/>
        </w:rPr>
        <w:t>… that is a fantasy novel.</w:t>
      </w:r>
    </w:p>
    <w:p w14:paraId="0B52D48B" w14:textId="092EE2F1" w:rsidR="00F65756" w:rsidRPr="00F2127B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F2127B">
        <w:rPr>
          <w:rFonts w:ascii="Book Antiqua" w:hAnsi="Book Antiqua"/>
          <w:sz w:val="24"/>
          <w:szCs w:val="24"/>
        </w:rPr>
        <w:t xml:space="preserve">… </w:t>
      </w:r>
      <w:r w:rsidR="005A5AE3" w:rsidRPr="00F2127B">
        <w:rPr>
          <w:rFonts w:ascii="Book Antiqua" w:hAnsi="Book Antiqua"/>
          <w:sz w:val="24"/>
          <w:szCs w:val="24"/>
        </w:rPr>
        <w:t>set in a place you have always wanted to visit.</w:t>
      </w:r>
    </w:p>
    <w:p w14:paraId="66C4F1C5" w14:textId="06997859" w:rsidR="005A5AE3" w:rsidRPr="00F2127B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F2127B">
        <w:rPr>
          <w:rFonts w:ascii="Book Antiqua" w:hAnsi="Book Antiqua"/>
          <w:sz w:val="24"/>
          <w:szCs w:val="24"/>
        </w:rPr>
        <w:t>… written by the creator or heavy influencer of a genre.</w:t>
      </w:r>
    </w:p>
    <w:p w14:paraId="48AAA195" w14:textId="5D6F382A" w:rsidR="005A5AE3" w:rsidRPr="00F2127B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F2127B">
        <w:rPr>
          <w:rFonts w:ascii="Book Antiqua" w:hAnsi="Book Antiqua"/>
          <w:sz w:val="24"/>
          <w:szCs w:val="24"/>
        </w:rPr>
        <w:t>… that is an autobiography or biography.</w:t>
      </w:r>
    </w:p>
    <w:p w14:paraId="0ECA9560" w14:textId="040149EB" w:rsidR="005A5AE3" w:rsidRPr="00F2127B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F2127B">
        <w:rPr>
          <w:rFonts w:ascii="Book Antiqua" w:hAnsi="Book Antiqua"/>
          <w:sz w:val="24"/>
          <w:szCs w:val="24"/>
        </w:rPr>
        <w:t>… of short stories.</w:t>
      </w:r>
    </w:p>
    <w:p w14:paraId="407D6834" w14:textId="72437C63" w:rsidR="005A5AE3" w:rsidRPr="00F2127B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F2127B">
        <w:rPr>
          <w:rFonts w:ascii="Book Antiqua" w:hAnsi="Book Antiqua"/>
          <w:sz w:val="24"/>
          <w:szCs w:val="24"/>
        </w:rPr>
        <w:t>… chosen based on its cover.</w:t>
      </w:r>
    </w:p>
    <w:p w14:paraId="2207CDF0" w14:textId="093ED4A9" w:rsidR="005A5AE3" w:rsidRPr="00F2127B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F2127B">
        <w:rPr>
          <w:rFonts w:ascii="Book Antiqua" w:hAnsi="Book Antiqua"/>
          <w:sz w:val="24"/>
          <w:szCs w:val="24"/>
        </w:rPr>
        <w:t>… recommended by a friend.</w:t>
      </w:r>
    </w:p>
    <w:p w14:paraId="4A711C1A" w14:textId="5CED36BD" w:rsidR="005A5AE3" w:rsidRPr="00F2127B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F2127B">
        <w:rPr>
          <w:rFonts w:ascii="Book Antiqua" w:hAnsi="Book Antiqua"/>
          <w:sz w:val="24"/>
          <w:szCs w:val="24"/>
        </w:rPr>
        <w:t>… you were supposed to read in high school, but never did.</w:t>
      </w:r>
    </w:p>
    <w:p w14:paraId="1359E2C7" w14:textId="6B7C6CDC" w:rsidR="005A5AE3" w:rsidRPr="00F2127B" w:rsidRDefault="005A5AE3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F2127B">
        <w:rPr>
          <w:rFonts w:ascii="Book Antiqua" w:hAnsi="Book Antiqua"/>
          <w:sz w:val="24"/>
          <w:szCs w:val="24"/>
        </w:rPr>
        <w:t>… originally written in another language.</w:t>
      </w:r>
    </w:p>
    <w:p w14:paraId="03C30882" w14:textId="22A752D5" w:rsidR="004D494A" w:rsidRPr="00F2127B" w:rsidRDefault="005A5AE3" w:rsidP="00DF1528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F2127B">
        <w:rPr>
          <w:rFonts w:ascii="Book Antiqua" w:hAnsi="Book Antiqua"/>
          <w:sz w:val="24"/>
          <w:szCs w:val="24"/>
        </w:rPr>
        <w:t>… that you would not want others to know you are reading.</w:t>
      </w:r>
    </w:p>
    <w:p w14:paraId="082186E8" w14:textId="374F6072" w:rsidR="001B0C33" w:rsidRDefault="00AC56E9" w:rsidP="00DF1528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F2127B">
        <w:rPr>
          <w:rFonts w:ascii="Book Antiqua" w:hAnsi="Book Antiqua"/>
          <w:sz w:val="24"/>
          <w:szCs w:val="24"/>
        </w:rPr>
        <w:t>… written by an author you know personally.</w:t>
      </w:r>
      <w:r w:rsidR="005A6D4D" w:rsidRPr="00F2127B">
        <w:rPr>
          <w:rFonts w:ascii="Book Antiqua" w:hAnsi="Book Antiqua"/>
          <w:sz w:val="24"/>
          <w:szCs w:val="24"/>
        </w:rPr>
        <w:t xml:space="preserve"> (Bonus </w:t>
      </w:r>
      <w:r w:rsidR="00404E7D" w:rsidRPr="00F2127B">
        <w:rPr>
          <w:rFonts w:ascii="Book Antiqua" w:hAnsi="Book Antiqua"/>
          <w:sz w:val="24"/>
          <w:szCs w:val="24"/>
        </w:rPr>
        <w:t>B</w:t>
      </w:r>
      <w:r w:rsidR="005A6D4D" w:rsidRPr="00F2127B">
        <w:rPr>
          <w:rFonts w:ascii="Book Antiqua" w:hAnsi="Book Antiqua"/>
          <w:sz w:val="24"/>
          <w:szCs w:val="24"/>
        </w:rPr>
        <w:t>ook)</w:t>
      </w:r>
    </w:p>
    <w:p w14:paraId="4AC05F9C" w14:textId="77777777" w:rsidR="0090656A" w:rsidRPr="00FF15BB" w:rsidRDefault="0090656A" w:rsidP="0090656A">
      <w:pPr>
        <w:rPr>
          <w:rFonts w:ascii="Book Antiqua" w:hAnsi="Book Antiqua"/>
          <w:b/>
          <w:bCs/>
          <w:sz w:val="24"/>
          <w:szCs w:val="24"/>
        </w:rPr>
      </w:pPr>
      <w:r w:rsidRPr="002428B5">
        <w:rPr>
          <w:rFonts w:ascii="Book Antiqua" w:hAnsi="Book Antiqua"/>
          <w:b/>
          <w:bCs/>
          <w:sz w:val="24"/>
          <w:szCs w:val="24"/>
        </w:rPr>
        <w:t xml:space="preserve">Other books … </w:t>
      </w:r>
    </w:p>
    <w:p w14:paraId="5120C00F" w14:textId="77777777" w:rsidR="0090656A" w:rsidRDefault="0090656A" w:rsidP="0090656A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7074D7DD" w14:textId="77777777" w:rsidR="0090656A" w:rsidRDefault="0090656A" w:rsidP="0090656A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4D8A2003" w14:textId="77777777" w:rsidR="0090656A" w:rsidRDefault="0090656A" w:rsidP="0090656A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36DCAC07" w14:textId="2A6A0064" w:rsidR="0090656A" w:rsidRPr="00B455AA" w:rsidRDefault="0090656A" w:rsidP="00B455AA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sectPr w:rsidR="0090656A" w:rsidRPr="00B455AA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9FC120" w14:textId="77777777" w:rsidR="00D43473" w:rsidRDefault="00D43473" w:rsidP="004D494A">
      <w:pPr>
        <w:spacing w:after="0" w:line="240" w:lineRule="auto"/>
      </w:pPr>
      <w:r>
        <w:separator/>
      </w:r>
    </w:p>
  </w:endnote>
  <w:endnote w:type="continuationSeparator" w:id="0">
    <w:p w14:paraId="15D6CB01" w14:textId="77777777" w:rsidR="00D43473" w:rsidRDefault="00D43473" w:rsidP="004D49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8C20D" w14:textId="1DB7FBA7" w:rsidR="004D494A" w:rsidRDefault="006B3B7D" w:rsidP="006B3B7D">
    <w:pPr>
      <w:pStyle w:val="Footer"/>
      <w:jc w:val="center"/>
    </w:pPr>
    <w:r>
      <w:t>www.thecalmscribe.c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4CC29C" w14:textId="77777777" w:rsidR="00D43473" w:rsidRDefault="00D43473" w:rsidP="004D494A">
      <w:pPr>
        <w:spacing w:after="0" w:line="240" w:lineRule="auto"/>
      </w:pPr>
      <w:r>
        <w:separator/>
      </w:r>
    </w:p>
  </w:footnote>
  <w:footnote w:type="continuationSeparator" w:id="0">
    <w:p w14:paraId="2B51EA00" w14:textId="77777777" w:rsidR="00D43473" w:rsidRDefault="00D43473" w:rsidP="004D49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4A5A82"/>
    <w:multiLevelType w:val="hybridMultilevel"/>
    <w:tmpl w:val="A488A77A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xNTM0MzE2NDEyMDZQ0lEKTi0uzszPAykwqgUA6r8gNiwAAAA="/>
  </w:docVars>
  <w:rsids>
    <w:rsidRoot w:val="008F5777"/>
    <w:rsid w:val="00022ADB"/>
    <w:rsid w:val="00133474"/>
    <w:rsid w:val="00176508"/>
    <w:rsid w:val="001B0C33"/>
    <w:rsid w:val="00243921"/>
    <w:rsid w:val="00404E7D"/>
    <w:rsid w:val="004343E2"/>
    <w:rsid w:val="00486D15"/>
    <w:rsid w:val="004D494A"/>
    <w:rsid w:val="005A5AE3"/>
    <w:rsid w:val="005A6D4D"/>
    <w:rsid w:val="00674F25"/>
    <w:rsid w:val="006B3B7D"/>
    <w:rsid w:val="00774177"/>
    <w:rsid w:val="007F66AD"/>
    <w:rsid w:val="00863A43"/>
    <w:rsid w:val="0086495F"/>
    <w:rsid w:val="008D384B"/>
    <w:rsid w:val="008E1F3A"/>
    <w:rsid w:val="008F5777"/>
    <w:rsid w:val="0090656A"/>
    <w:rsid w:val="009B47CB"/>
    <w:rsid w:val="00A1482A"/>
    <w:rsid w:val="00AB3667"/>
    <w:rsid w:val="00AC56E9"/>
    <w:rsid w:val="00B455AA"/>
    <w:rsid w:val="00CB7C8F"/>
    <w:rsid w:val="00D43473"/>
    <w:rsid w:val="00DF1528"/>
    <w:rsid w:val="00EB011E"/>
    <w:rsid w:val="00F2127B"/>
    <w:rsid w:val="00F65756"/>
    <w:rsid w:val="00F70DD3"/>
    <w:rsid w:val="00FC3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58FEE8"/>
  <w15:chartTrackingRefBased/>
  <w15:docId w15:val="{6A6A8F79-AAF7-4824-91EC-41F7A89DC3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575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D49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494A"/>
  </w:style>
  <w:style w:type="paragraph" w:styleId="Footer">
    <w:name w:val="footer"/>
    <w:basedOn w:val="Normal"/>
    <w:link w:val="FooterChar"/>
    <w:uiPriority w:val="99"/>
    <w:unhideWhenUsed/>
    <w:rsid w:val="004D49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49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5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vis Croken</dc:creator>
  <cp:keywords/>
  <dc:description/>
  <cp:lastModifiedBy>Travis Croken</cp:lastModifiedBy>
  <cp:revision>3</cp:revision>
  <cp:lastPrinted>2019-01-08T21:47:00Z</cp:lastPrinted>
  <dcterms:created xsi:type="dcterms:W3CDTF">2022-01-03T15:09:00Z</dcterms:created>
  <dcterms:modified xsi:type="dcterms:W3CDTF">2022-01-03T15:09:00Z</dcterms:modified>
</cp:coreProperties>
</file>